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y Kuznets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znets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50 West Raven Street, Chicago, IL, USA Chi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uznetsovandri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1554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6/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